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เอาล่ะค่ะ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คุณครูปรเมษฐคะ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เดี๋ยวเรามาดูเฉลยกันค่ะ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ข้อความ ข้อความนี้นี่ ที่นักเรียนได้เรียงมานี่ เป็นความหมายของคำชนิดใด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ไปสืบค้นเอาเองนะครับ เพื่อที่จะเป็นการแสวงหาความรู้ เป็นคุณธรรมที่เด็ก ๆ …นะครับ</w:t>
      </w:r>
    </w:p>
    <w:p>
      <w:pPr>
        <w:pStyle w:val="BodyText"/>
      </w:pPr>
      <w:r>
        <w:t xml:space="preserve">(คุณครูคณิตา) เอาล่ะค่ะ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มันคือคำกริยาค่ะ ต่อมาค่ะ นักเรียนรู้จักคำกริยาใดบ้าง คำกริยามีคำว่าอะคำกริยามีคำว่าอะไรบ้างนะ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อย่างที่ครูได้กล่าวไปเมื่อสักครู่ว่า คำกริยานี่ มันก็จะใช้ตลอดเวลาอยู่แล้วนะขณะที่หนูกำลังข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พร้อมหรือยังเอ่ย ถ้าพร้อมแล้ว เดี๋ยวเราไปเล่นเกมกันดีกว่าค่ะ สังเกตค่ะสังเกตหน้าจอนะคะ สุนัข… ไก่…ฝน… และก็นก…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ฝน ฝนอะไรเอ่ย ฝนตกค่ะ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เติมหรือยังเอ่ย ชาวเขาปลูกผักคำว่าปลูกใช่ไหมคะ ปลูก คำว่าปลูกเป็นคำกริยา ปลูกต้นไม้ได้ไหมเอ่ยเอาล่ะค่ะ มาดูชาวสวนเก็บผลไม้ต่อมา ชาวประมง ชาวประมงนี่จะต้องจับปลานะคะ ชาวนาล่ะค่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มาเฉลยค่ะ เป็ดคล้ายห่านเป็ดคล้ายห่าน คล้ายนี่ก็ถือว่าเป็นคำกริยานะคะ คุณน้าค่ะคุณน้าเป็นพยาบาลคำกริยาเหมือนกันนะคะ เขาเล่นเทนนิสเก่งเหมือนพี่เหมือนี่ก็คือเป็นคำกริยา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ขัน ตก บิน 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คือกริยาที่ไม่ต้องมีกรรมมารองรับ ก็เข้าใจความหมาย อย่างเช่น คนวิ่ง,แมววิ่ง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นิดหนึ่งนะคะ นักเรียนคะ หากนักเรียนจำไม่ได้นะคะ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บิน เป็นกริยาอกรรมนะคะก็เข้าใจความหมายได้ เห็นไหมเขียนง่ายนิดเดียวใช่ไหมคะ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เกี่ยว 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คืกริยาอกรรม ก็คือกริยาที่ไม่ต้องมีกรรมมารองรับนั่นเองนะครับ แล้วก็ประเภทที่ 3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จดด้วยลายมือที่เป็นระเบียบเรียบร้อยนะคะเวลานักเรียนจำไม่ได้จะได้กลับมาอ่านได้ค่ะเอาล่ะค่ะ เรามาดูกันดีกว่าคุณครูปรเมษฐค่ะ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เ้วย</w:t>
      </w:r>
    </w:p>
    <w:p>
      <w:pPr>
        <w:pStyle w:val="BodyText"/>
      </w:pPr>
      <w:r>
        <w:t xml:space="preserve">(คุณครูปรเมษฐ)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นักกีฬาวิ่ง เข้าใจความหมายไหมค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เป็นกริยาสกรรม</w:t>
      </w:r>
    </w:p>
    <w:p>
      <w:pPr>
        <w:pStyle w:val="BodyText"/>
      </w:pPr>
      <w:r>
        <w:t xml:space="preserve">(คุณครูคณิตา) เฉลยนะคะน้ำแกะสลักฟักทอง น้ำ ในทีนี้เป็นกริยาของคน นามเป็น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จะไม่เข้าใจทันทีใช่ไหมครับ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ง่ายมากนะคะ ง่ายมากเลยค่ะ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ฟุตบอล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มีมีด มีหม้อ มีไฟ มีเครื่องปรุงต่าง ๆครอบครัวปรุงอาหารค่ะ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คุณครูคณิตานี่ก็ไม่ทราบเลยนะคะ เพิ่งมาทราบกับคุณครูปรเมษฐเลยนะคะ เอาล่ะค่ะ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มาอีกแล้วครับ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ที่จะต้องมีคำนามหรือคำสรรพนามที่ทำหน้าที่เป็นส่วนเติมเต็มตามหลังเสมอค่ะได้แก่ คำกริยาที่ว่า เหมือน, เป็น,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หมือนเป็นคำกริยาท่ต้องเติมเต็มนะคะ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ครูปรเมษฐถ้าพ่อแม่คือ</w:t>
      </w:r>
    </w:p>
    <w:p>
      <w:pPr>
        <w:pStyle w:val="BodyText"/>
      </w:pPr>
      <w:r>
        <w:t xml:space="preserve">(คุณครูปรเมษฐ) คืออะไรล่ะเด็ก ๆ จะเกิดคำถามทันที คือ ๆ คืออะไร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อย่าลืมนะคะ อย่ามัวแต่ฟังคุณครูเพียงอย่างเดียวจดด้วยนะคะ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วิ่ง ไมท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ไม่ต้องมีกรรมมารองรับก็สามารถได้ใจความที่สมบูรณ์ เอาล่ะค่ะ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ตั้มตัก ตักอะไร พลายงามไปหาไปหาใคร จะเกิดคำถามตามาทันที เพราะฉะนั้น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ทมบูณ์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เข้าใจแล้ว</w:t>
      </w:r>
    </w:p>
    <w:p>
      <w:pPr>
        <w:pStyle w:val="BodyText"/>
      </w:pPr>
      <w:r>
        <w:t xml:space="preserve">(คุณครูคณิตา) คำว่า เต้น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ซื้อหมึกใช่ไหมคะ ขอตัวอย่างอีกสักข้อค่ะ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ป็น, เหมือน, คล้าย, เท่า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ลยนะคะ เอาล่ะค่ะ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1. ค่ะ เป็นภาคแสดงของประโยคค่ะหรือกริยานั่นเองค่ะง่าย ๆ เลยนะ เป็นภาพแสดงของประโยคเลยคะ พลายงามเดินทางไปหาย่า เดินทางเป็นภาพแสดงนะคะก็คือการทำอะไรอยู่ กำลังเดิน เดินทางนะคะ เป็นกริยานะคะ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ทำหน้าที่เป็นกรรมนะครับ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กิน เกี่ยว ปลูก หุง ตัก นะคะ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ฉัน… น้ำ ฉัน… น้อง ฉัน… รถต่อมา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นักเรียนครับเดี๋ยวเรามาพิจารณาคำกริยากันว่าคำกริยานั้น เป็นคำกริยาชนิดใดครับ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ไปอย่างรวดเร็วนะคะ มีสตินะคะ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ิรยาอกรรมนะครับ เดี๋ยวเราไปเติมคำกริยาที่เหมาะสมลงในช่องว่างกันครับ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เราต้องตรงต่อเวลาบางทีครูบอกให้ 10 นาที ครูอาจจะให้ไม่ถึงก็ได้ครับ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อาล่ะค่ะ เดี๋ยวให้คุณครูปลายทางเก็บใบงานนะคะ แล้วก็นำไปตรวจนะคะ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฿้ตฃค่ะ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มาดูคำถามต่อไปกันเลยดีกว่านะคะ เด็ก ๆ คะ ตอบถูกไหมคะ เก่งมากค่ะ เอาล่ะค่ะมาดูคำถามต่อไปนะคะ การใ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สื่อสารได้สำเร็จ คนเข้าใจเรา ที่เราพูดอีกทั้ง การนำคำกริยามาใช้นี่ทำให้ภาษาเป็นอย่างไรครับนักเรียน ทำให้ภาษามีความสระสร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นักเรียนคะ คุณครูนี่ก็มีประโยค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นะคะ ชั่วโมงนี้ได้ความรู้ไปเยอะแยะเลยใช่ไหมคะ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ชั้นประถมศึกษาปีที่ 6 วันนี้ครูปรเมษฐคะ</w:t>
      </w:r>
    </w:p>
    <w:p>
      <w:pPr>
        <w:pStyle w:val="BodyText"/>
      </w:pPr>
      <w:r>
        <w:t xml:space="preserve">(คุณครูคณิตา) สวัสดีคุณครูป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ตู่</dc:title>
  <dc:creator/>
  <cp:keywords/>
  <dcterms:created xsi:type="dcterms:W3CDTF">2022-03-18T03:40:39Z</dcterms:created>
  <dcterms:modified xsi:type="dcterms:W3CDTF">2022-03-18T0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